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zh-CN" w:eastAsia="zh-CN"/>
        </w:rPr>
        <w:id w:val="1508252587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220064FA" w14:textId="5F6F3BF1" w:rsidR="00396A00" w:rsidRDefault="00396A00">
          <w:pPr>
            <w:pStyle w:val="TOC"/>
          </w:pPr>
          <w:r>
            <w:rPr>
              <w:lang w:val="zh-CN" w:eastAsia="zh-CN"/>
            </w:rPr>
            <w:t>目录</w:t>
          </w:r>
        </w:p>
        <w:p w14:paraId="7A3EB8AE" w14:textId="6C76FBCC" w:rsidR="003B7CBE" w:rsidRDefault="00396A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206611" w:history="1">
            <w:r w:rsidR="003B7CBE" w:rsidRPr="002A484B">
              <w:rPr>
                <w:rStyle w:val="ad"/>
                <w:noProof/>
                <w:lang w:eastAsia="zh-CN"/>
              </w:rPr>
              <w:t>2d</w:t>
            </w:r>
            <w:r w:rsidR="003B7CBE" w:rsidRPr="002A484B">
              <w:rPr>
                <w:rStyle w:val="ad"/>
                <w:noProof/>
                <w:lang w:eastAsia="zh-CN"/>
              </w:rPr>
              <w:t>手绘街区底座到</w:t>
            </w:r>
            <w:r w:rsidR="003B7CBE" w:rsidRPr="002A484B">
              <w:rPr>
                <w:rStyle w:val="ad"/>
                <w:noProof/>
                <w:lang w:eastAsia="zh-CN"/>
              </w:rPr>
              <w:t>3</w:t>
            </w:r>
            <w:r w:rsidR="003B7CBE" w:rsidRPr="002A484B">
              <w:rPr>
                <w:rStyle w:val="ad"/>
                <w:noProof/>
                <w:lang w:eastAsia="zh-CN"/>
              </w:rPr>
              <w:t>维模型的工作报告</w:t>
            </w:r>
            <w:r w:rsidR="003B7CBE">
              <w:rPr>
                <w:noProof/>
                <w:webHidden/>
              </w:rPr>
              <w:tab/>
            </w:r>
            <w:r w:rsidR="003B7CBE">
              <w:rPr>
                <w:noProof/>
                <w:webHidden/>
              </w:rPr>
              <w:fldChar w:fldCharType="begin"/>
            </w:r>
            <w:r w:rsidR="003B7CBE">
              <w:rPr>
                <w:noProof/>
                <w:webHidden/>
              </w:rPr>
              <w:instrText xml:space="preserve"> PAGEREF _Toc177206611 \h </w:instrText>
            </w:r>
            <w:r w:rsidR="003B7CBE">
              <w:rPr>
                <w:noProof/>
                <w:webHidden/>
              </w:rPr>
            </w:r>
            <w:r w:rsidR="003B7CBE">
              <w:rPr>
                <w:noProof/>
                <w:webHidden/>
              </w:rPr>
              <w:fldChar w:fldCharType="separate"/>
            </w:r>
            <w:r w:rsidR="003B7CBE">
              <w:rPr>
                <w:noProof/>
                <w:webHidden/>
              </w:rPr>
              <w:t>1</w:t>
            </w:r>
            <w:r w:rsidR="003B7CBE">
              <w:rPr>
                <w:noProof/>
                <w:webHidden/>
              </w:rPr>
              <w:fldChar w:fldCharType="end"/>
            </w:r>
          </w:hyperlink>
        </w:p>
        <w:p w14:paraId="533FE066" w14:textId="3C0A226B" w:rsidR="003B7CBE" w:rsidRDefault="003B7CB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7206612" w:history="1">
            <w:r w:rsidRPr="002A484B">
              <w:rPr>
                <w:rStyle w:val="ad"/>
                <w:noProof/>
                <w:lang w:eastAsia="zh-CN"/>
              </w:rPr>
              <w:t>基于色块的网格化模型铺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6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08631" w14:textId="335215FD" w:rsidR="003B7CBE" w:rsidRDefault="003B7CB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7206613" w:history="1">
            <w:r w:rsidRPr="002A484B">
              <w:rPr>
                <w:rStyle w:val="ad"/>
                <w:noProof/>
                <w:lang w:eastAsia="zh-CN"/>
              </w:rPr>
              <w:t>2d</w:t>
            </w:r>
            <w:r w:rsidRPr="002A484B">
              <w:rPr>
                <w:rStyle w:val="ad"/>
                <w:noProof/>
                <w:lang w:eastAsia="zh-CN"/>
              </w:rPr>
              <w:t>平面地图到</w:t>
            </w:r>
            <w:r w:rsidRPr="002A484B">
              <w:rPr>
                <w:rStyle w:val="ad"/>
                <w:noProof/>
                <w:lang w:eastAsia="zh-CN"/>
              </w:rPr>
              <w:t>3d</w:t>
            </w:r>
            <w:r w:rsidRPr="002A484B">
              <w:rPr>
                <w:rStyle w:val="ad"/>
                <w:noProof/>
                <w:lang w:eastAsia="zh-CN"/>
              </w:rPr>
              <w:t>模型的参数化构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6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8D72C" w14:textId="6ED3F489" w:rsidR="003B7CBE" w:rsidRDefault="003B7CB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7206614" w:history="1">
            <w:r w:rsidRPr="002A484B">
              <w:rPr>
                <w:rStyle w:val="ad"/>
                <w:noProof/>
              </w:rPr>
              <w:t>3d</w:t>
            </w:r>
            <w:r w:rsidRPr="002A484B">
              <w:rPr>
                <w:rStyle w:val="ad"/>
                <w:noProof/>
              </w:rPr>
              <w:t>模型编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6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396DE" w14:textId="459F4940" w:rsidR="003B7CBE" w:rsidRDefault="003B7CB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7206615" w:history="1">
            <w:r w:rsidRPr="002A484B">
              <w:rPr>
                <w:rStyle w:val="ad"/>
                <w:noProof/>
              </w:rPr>
              <w:t>总体功能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6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E9873" w14:textId="131F7AFF" w:rsidR="00396A00" w:rsidRDefault="00396A00">
          <w:r>
            <w:rPr>
              <w:b/>
              <w:bCs/>
              <w:lang w:val="zh-CN"/>
            </w:rPr>
            <w:fldChar w:fldCharType="end"/>
          </w:r>
        </w:p>
      </w:sdtContent>
    </w:sdt>
    <w:p w14:paraId="04D5ED6D" w14:textId="0A483A78" w:rsidR="00E462FA" w:rsidRDefault="006D3EF1" w:rsidP="00E462FA">
      <w:pPr>
        <w:pStyle w:val="a4"/>
        <w:rPr>
          <w:lang w:eastAsia="zh-CN"/>
        </w:rPr>
      </w:pPr>
      <w:r>
        <w:rPr>
          <w:rFonts w:hint="eastAsia"/>
          <w:lang w:eastAsia="zh-CN"/>
        </w:rPr>
        <w:t>数字名城</w:t>
      </w:r>
      <w:r w:rsidR="00980798">
        <w:rPr>
          <w:rFonts w:hint="eastAsia"/>
          <w:lang w:eastAsia="zh-CN"/>
        </w:rPr>
        <w:t>D</w:t>
      </w:r>
      <w:r w:rsidR="00980798">
        <w:rPr>
          <w:lang w:eastAsia="zh-CN"/>
        </w:rPr>
        <w:t>IY</w:t>
      </w:r>
    </w:p>
    <w:p w14:paraId="0FF7C904" w14:textId="2BDCC2FE" w:rsidR="00880B16" w:rsidRDefault="00880B16" w:rsidP="00880B16">
      <w:pPr>
        <w:pStyle w:val="2"/>
        <w:rPr>
          <w:lang w:eastAsia="zh-CN"/>
        </w:rPr>
      </w:pPr>
      <w:r>
        <w:rPr>
          <w:rFonts w:hint="eastAsia"/>
          <w:lang w:eastAsia="zh-CN"/>
        </w:rPr>
        <w:t>概况</w:t>
      </w:r>
    </w:p>
    <w:p w14:paraId="4F314DA2" w14:textId="280C7884" w:rsidR="00880B16" w:rsidRDefault="00880B16" w:rsidP="00880B16">
      <w:pPr>
        <w:pStyle w:val="a0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场景：当游客游览过一段街区，到达终点，想要留下纪念，回味、展示自己的游览经历——用户根据自己的记忆构建出一个城市模型，输入一段音乐，城市随着音乐律动，可以形成数字资产，可以录制视频，可以在不同用户间比较，因为每个人的空间印象不同，构建出来的城市一定有许多差异。</w:t>
      </w:r>
    </w:p>
    <w:p w14:paraId="01781DFF" w14:textId="56CACA59" w:rsidR="00880B16" w:rsidRDefault="00880B16" w:rsidP="00880B16">
      <w:pPr>
        <w:pStyle w:val="a0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数字：二维轮廓到</w:t>
      </w:r>
      <w:r>
        <w:rPr>
          <w:rFonts w:hint="eastAsia"/>
          <w:lang w:eastAsia="zh-CN"/>
        </w:rPr>
        <w:t>3</w:t>
      </w:r>
      <w:r>
        <w:rPr>
          <w:lang w:eastAsia="zh-CN"/>
        </w:rPr>
        <w:t>D</w:t>
      </w:r>
      <w:r>
        <w:rPr>
          <w:rFonts w:hint="eastAsia"/>
          <w:lang w:eastAsia="zh-CN"/>
        </w:rPr>
        <w:t>模型</w:t>
      </w:r>
    </w:p>
    <w:p w14:paraId="3CC19F5C" w14:textId="01EC8373" w:rsidR="00880B16" w:rsidRDefault="00880B16" w:rsidP="00880B16">
      <w:pPr>
        <w:pStyle w:val="a0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名城：用于构建用户心中的城市印象</w:t>
      </w:r>
      <w:r w:rsidR="00364890">
        <w:rPr>
          <w:rFonts w:hint="eastAsia"/>
          <w:lang w:eastAsia="zh-CN"/>
        </w:rPr>
        <w:t>、录制出视频（标记出水印）分享，形成自己的城市资产。</w:t>
      </w:r>
    </w:p>
    <w:p w14:paraId="4D6F3027" w14:textId="78D69507" w:rsidR="00880B16" w:rsidRPr="00880B16" w:rsidRDefault="00880B16" w:rsidP="00880B16">
      <w:pPr>
        <w:pStyle w:val="a0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>IY</w:t>
      </w:r>
      <w:r>
        <w:rPr>
          <w:rFonts w:hint="eastAsia"/>
          <w:lang w:eastAsia="zh-CN"/>
        </w:rPr>
        <w:t>：城市底座轮廓可编辑、可选择城市律动音乐、可以调整建筑高度、可以构建独立建筑模型后进行网格化铺设。</w:t>
      </w:r>
    </w:p>
    <w:p w14:paraId="6FE10FE3" w14:textId="7F8BF30F" w:rsidR="00392ECB" w:rsidRDefault="001D19B5">
      <w:pPr>
        <w:pStyle w:val="1"/>
        <w:rPr>
          <w:rFonts w:hint="eastAsia"/>
          <w:lang w:eastAsia="zh-CN"/>
        </w:rPr>
      </w:pPr>
      <w:bookmarkStart w:id="0" w:name="X635f50896ac3bc64398ba4c56e5eb4ce9f77d4a"/>
      <w:bookmarkStart w:id="1" w:name="_Toc177206611"/>
      <w:r>
        <w:rPr>
          <w:lang w:eastAsia="zh-CN"/>
        </w:rPr>
        <w:t>2d</w:t>
      </w:r>
      <w:r w:rsidR="006D3EF1">
        <w:rPr>
          <w:rFonts w:hint="eastAsia"/>
          <w:lang w:eastAsia="zh-CN"/>
        </w:rPr>
        <w:t>手绘街区底座</w:t>
      </w:r>
      <w:r>
        <w:rPr>
          <w:lang w:eastAsia="zh-CN"/>
        </w:rPr>
        <w:t>到</w:t>
      </w:r>
      <w:r w:rsidR="006D3EF1">
        <w:rPr>
          <w:rFonts w:hint="eastAsia"/>
          <w:lang w:eastAsia="zh-CN"/>
        </w:rPr>
        <w:t>3</w:t>
      </w:r>
      <w:r w:rsidR="006D3EF1">
        <w:rPr>
          <w:rFonts w:hint="eastAsia"/>
          <w:lang w:eastAsia="zh-CN"/>
        </w:rPr>
        <w:t>维模型</w:t>
      </w:r>
      <w:r>
        <w:rPr>
          <w:lang w:eastAsia="zh-CN"/>
        </w:rPr>
        <w:t>的</w:t>
      </w:r>
      <w:bookmarkEnd w:id="1"/>
      <w:r w:rsidR="00880B16">
        <w:rPr>
          <w:rFonts w:hint="eastAsia"/>
          <w:lang w:eastAsia="zh-CN"/>
        </w:rPr>
        <w:t>技术概览</w:t>
      </w:r>
    </w:p>
    <w:p w14:paraId="282B617D" w14:textId="77777777" w:rsidR="00392ECB" w:rsidRDefault="001D19B5">
      <w:pPr>
        <w:pStyle w:val="2"/>
        <w:rPr>
          <w:lang w:eastAsia="zh-CN"/>
        </w:rPr>
      </w:pPr>
      <w:bookmarkStart w:id="2" w:name="基于色块的网格化模型铺设"/>
      <w:bookmarkStart w:id="3" w:name="_Toc177206612"/>
      <w:r>
        <w:rPr>
          <w:lang w:eastAsia="zh-CN"/>
        </w:rPr>
        <w:t>基于色块的网格化模型铺设</w:t>
      </w:r>
      <w:bookmarkEnd w:id="3"/>
    </w:p>
    <w:p w14:paraId="2347D327" w14:textId="77777777" w:rsidR="00392ECB" w:rsidRDefault="00392ECB">
      <w:pPr>
        <w:pStyle w:val="FirstParagraph"/>
        <w:rPr>
          <w:lang w:eastAsia="zh-CN"/>
        </w:rPr>
      </w:pPr>
    </w:p>
    <w:p w14:paraId="157C315F" w14:textId="77777777" w:rsidR="00392ECB" w:rsidRDefault="001D19B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输入：色块图、模型和色块对应关系</w:t>
      </w:r>
    </w:p>
    <w:p w14:paraId="587ED7D0" w14:textId="77777777" w:rsidR="00392ECB" w:rsidRDefault="001D19B5" w:rsidP="005E1BEE">
      <w:pPr>
        <w:ind w:left="240"/>
        <w:jc w:val="center"/>
      </w:pPr>
      <w:r>
        <w:rPr>
          <w:noProof/>
        </w:rPr>
        <w:lastRenderedPageBreak/>
        <w:drawing>
          <wp:inline distT="0" distB="0" distL="0" distR="0" wp14:anchorId="24271217" wp14:editId="09EDD274">
            <wp:extent cx="5334000" cy="2793205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CODE\GIThub\Markdown\3D\assets\draw%20(15)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A1949" w14:textId="77777777" w:rsidR="00392ECB" w:rsidRDefault="001D19B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输出：模型铺设网格、合并后的模型</w:t>
      </w:r>
    </w:p>
    <w:p w14:paraId="0B18CD61" w14:textId="77777777" w:rsidR="00392ECB" w:rsidRDefault="001D19B5" w:rsidP="005E1BEE">
      <w:pPr>
        <w:ind w:left="240"/>
        <w:jc w:val="center"/>
      </w:pPr>
      <w:r>
        <w:rPr>
          <w:noProof/>
        </w:rPr>
        <w:drawing>
          <wp:inline distT="0" distB="0" distL="0" distR="0" wp14:anchorId="03AF544E" wp14:editId="7841F598">
            <wp:extent cx="5334000" cy="4341440"/>
            <wp:effectExtent l="0" t="0" r="0" b="0"/>
            <wp:docPr id="24" name="Picture" descr="a851c4a5debbd1ca67fb0dbce4012d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:\CODE\GIThub\Markdown\3D\assets\a851c4a5debbd1ca67fb0dbce4012d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BBD22" w14:textId="77777777" w:rsidR="00392ECB" w:rsidRDefault="001D19B5" w:rsidP="005E1BEE">
      <w:pPr>
        <w:ind w:left="240"/>
        <w:jc w:val="center"/>
      </w:pPr>
      <w:r>
        <w:rPr>
          <w:noProof/>
        </w:rPr>
        <w:lastRenderedPageBreak/>
        <w:drawing>
          <wp:inline distT="0" distB="0" distL="0" distR="0" wp14:anchorId="1577D071" wp14:editId="30843B38">
            <wp:extent cx="5334000" cy="3900095"/>
            <wp:effectExtent l="0" t="0" r="0" b="0"/>
            <wp:docPr id="27" name="Picture" descr="722ff02b43d28adb74899a96cca942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:\CODE\GIThub\Markdown\3D\assets\722ff02b43d28adb74899a96cca942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39259" w14:textId="77777777" w:rsidR="00392ECB" w:rsidRDefault="001D19B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算法：轮廓识别（核心）、网格分割</w:t>
      </w:r>
    </w:p>
    <w:p w14:paraId="4D7247BC" w14:textId="77777777" w:rsidR="00392ECB" w:rsidRDefault="001D19B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应用方向：利用网格进行参数化模型铺设（可参考植物大战僵尸）</w:t>
      </w:r>
    </w:p>
    <w:p w14:paraId="3436C440" w14:textId="77777777" w:rsidR="00392ECB" w:rsidRDefault="001D19B5">
      <w:pPr>
        <w:pStyle w:val="2"/>
        <w:rPr>
          <w:lang w:eastAsia="zh-CN"/>
        </w:rPr>
      </w:pPr>
      <w:bookmarkStart w:id="4" w:name="X22969587505e233d95a3e230ee177d79b99f703"/>
      <w:bookmarkStart w:id="5" w:name="_Toc177206613"/>
      <w:bookmarkEnd w:id="2"/>
      <w:r>
        <w:rPr>
          <w:lang w:eastAsia="zh-CN"/>
        </w:rPr>
        <w:t>2d</w:t>
      </w:r>
      <w:r>
        <w:rPr>
          <w:lang w:eastAsia="zh-CN"/>
        </w:rPr>
        <w:t>平面地图到</w:t>
      </w:r>
      <w:r>
        <w:rPr>
          <w:lang w:eastAsia="zh-CN"/>
        </w:rPr>
        <w:t>3d</w:t>
      </w:r>
      <w:r>
        <w:rPr>
          <w:lang w:eastAsia="zh-CN"/>
        </w:rPr>
        <w:t>模型的参数化构造</w:t>
      </w:r>
      <w:bookmarkEnd w:id="5"/>
    </w:p>
    <w:p w14:paraId="341393A2" w14:textId="77777777" w:rsidR="00392ECB" w:rsidRDefault="001D19B5">
      <w:pPr>
        <w:numPr>
          <w:ilvl w:val="0"/>
          <w:numId w:val="4"/>
        </w:numPr>
      </w:pPr>
      <w:r>
        <w:t>外部开源库：</w:t>
      </w:r>
      <w:r>
        <w:t>svg</w:t>
      </w:r>
      <w:r>
        <w:t>路径编辑器（</w:t>
      </w:r>
      <w:hyperlink r:id="rId9">
        <w:r>
          <w:rPr>
            <w:rStyle w:val="ad"/>
          </w:rPr>
          <w:t>https://github.com/methodofaction/Method-Draw</w:t>
        </w:r>
      </w:hyperlink>
      <w:r>
        <w:t>和</w:t>
      </w:r>
      <w:hyperlink r:id="rId10">
        <w:r>
          <w:rPr>
            <w:rStyle w:val="ad"/>
          </w:rPr>
          <w:t>https://github.com/SVG-Edit/svgedit</w:t>
        </w:r>
      </w:hyperlink>
      <w:r>
        <w:t>）</w:t>
      </w:r>
    </w:p>
    <w:p w14:paraId="6E137328" w14:textId="55499223" w:rsidR="00392ECB" w:rsidRDefault="001D19B5" w:rsidP="005E1BEE">
      <w:pPr>
        <w:ind w:left="240"/>
        <w:jc w:val="center"/>
      </w:pPr>
      <w:r w:rsidRPr="001D19B5">
        <w:object w:dxaOrig="4780" w:dyaOrig="820" w14:anchorId="5C5573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9pt;height:41pt" o:ole="">
            <v:imagedata r:id="rId11" o:title=""/>
          </v:shape>
          <o:OLEObject Type="Embed" ProgID="Package" ShapeID="_x0000_i1025" DrawAspect="Content" ObjectID="_1787820440" r:id="rId12"/>
        </w:object>
      </w:r>
    </w:p>
    <w:p w14:paraId="7B35C668" w14:textId="073A7AC2" w:rsidR="00392ECB" w:rsidRDefault="001D19B5" w:rsidP="005E1BEE">
      <w:pPr>
        <w:ind w:left="240"/>
        <w:jc w:val="center"/>
      </w:pPr>
      <w:r w:rsidRPr="001D19B5">
        <w:object w:dxaOrig="4920" w:dyaOrig="820" w14:anchorId="3175974F">
          <v:shape id="_x0000_i1026" type="#_x0000_t75" style="width:246pt;height:41pt" o:ole="">
            <v:imagedata r:id="rId13" o:title=""/>
          </v:shape>
          <o:OLEObject Type="Embed" ProgID="Package" ShapeID="_x0000_i1026" DrawAspect="Content" ObjectID="_1787820441" r:id="rId14"/>
        </w:object>
      </w:r>
    </w:p>
    <w:p w14:paraId="59096DCE" w14:textId="77777777" w:rsidR="00392ECB" w:rsidRDefault="001D19B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算法：轮廓识别、三角剖分等</w:t>
      </w:r>
    </w:p>
    <w:p w14:paraId="59C65293" w14:textId="77777777" w:rsidR="00392ECB" w:rsidRDefault="001D19B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输入参数：轮廓地图、点击位置、高度参数</w:t>
      </w:r>
    </w:p>
    <w:p w14:paraId="285AA9F8" w14:textId="77777777" w:rsidR="00392ECB" w:rsidRDefault="001D19B5">
      <w:pPr>
        <w:numPr>
          <w:ilvl w:val="0"/>
          <w:numId w:val="5"/>
        </w:numPr>
      </w:pPr>
      <w:r>
        <w:t>输出：</w:t>
      </w:r>
      <w:r>
        <w:t>3d</w:t>
      </w:r>
      <w:r>
        <w:t>模型</w:t>
      </w:r>
    </w:p>
    <w:p w14:paraId="39375D65" w14:textId="77777777" w:rsidR="00392ECB" w:rsidRDefault="001D19B5">
      <w:pPr>
        <w:numPr>
          <w:ilvl w:val="0"/>
          <w:numId w:val="5"/>
        </w:numPr>
      </w:pPr>
      <w:r>
        <w:t>预计实际使用流程：</w:t>
      </w:r>
    </w:p>
    <w:p w14:paraId="1C06BE6A" w14:textId="77777777" w:rsidR="00392ECB" w:rsidRDefault="001D19B5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lastRenderedPageBreak/>
        <w:t>用户提供图片（模型底座轮廓图形）</w:t>
      </w:r>
    </w:p>
    <w:p w14:paraId="49C3B05D" w14:textId="77777777" w:rsidR="00392ECB" w:rsidRDefault="001D19B5" w:rsidP="005E1BEE">
      <w:pPr>
        <w:ind w:left="960"/>
        <w:jc w:val="center"/>
      </w:pPr>
      <w:r>
        <w:rPr>
          <w:noProof/>
        </w:rPr>
        <w:drawing>
          <wp:inline distT="0" distB="0" distL="0" distR="0" wp14:anchorId="5BE0A7B6" wp14:editId="548EDF30">
            <wp:extent cx="1459966" cy="1536806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CODE\GIThub\Markdown\3D\assets\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966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1C10A" w14:textId="77777777" w:rsidR="00392ECB" w:rsidRDefault="001D19B5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输入多个点击位置（每个不同的点击位置提取最外层轮廓）</w:t>
      </w:r>
    </w:p>
    <w:p w14:paraId="226793FF" w14:textId="77777777" w:rsidR="00392ECB" w:rsidRDefault="001D19B5">
      <w:pPr>
        <w:numPr>
          <w:ilvl w:val="1"/>
          <w:numId w:val="6"/>
        </w:numPr>
      </w:pPr>
      <w:proofErr w:type="spellStart"/>
      <w:r>
        <w:t>输出结果</w:t>
      </w:r>
      <w:proofErr w:type="spellEnd"/>
      <w:r>
        <w:t>：</w:t>
      </w:r>
    </w:p>
    <w:p w14:paraId="7AA55EBF" w14:textId="77777777" w:rsidR="00392ECB" w:rsidRDefault="001D19B5">
      <w:pPr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三角分割图片（开发者可见）</w:t>
      </w:r>
    </w:p>
    <w:p w14:paraId="3530BFAC" w14:textId="77777777" w:rsidR="00392ECB" w:rsidRDefault="001D19B5" w:rsidP="005E1BEE">
      <w:pPr>
        <w:ind w:left="240"/>
        <w:jc w:val="center"/>
      </w:pPr>
      <w:r>
        <w:rPr>
          <w:noProof/>
        </w:rPr>
        <w:drawing>
          <wp:inline distT="0" distB="0" distL="0" distR="0" wp14:anchorId="081507C3" wp14:editId="29D776B8">
            <wp:extent cx="5334000" cy="2698054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:\CODE\GIThub\Markdown\3D\assets\image-2024091021275900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5EDBF" w14:textId="77777777" w:rsidR="00392ECB" w:rsidRDefault="001D19B5">
      <w:pPr>
        <w:numPr>
          <w:ilvl w:val="2"/>
          <w:numId w:val="7"/>
        </w:numPr>
        <w:rPr>
          <w:lang w:eastAsia="zh-CN"/>
        </w:rPr>
      </w:pPr>
      <w:proofErr w:type="spellStart"/>
      <w:r>
        <w:rPr>
          <w:lang w:eastAsia="zh-CN"/>
        </w:rPr>
        <w:t>svg</w:t>
      </w:r>
      <w:proofErr w:type="spellEnd"/>
      <w:r>
        <w:rPr>
          <w:lang w:eastAsia="zh-CN"/>
        </w:rPr>
        <w:t>文件（用户可见，利用</w:t>
      </w:r>
      <w:proofErr w:type="spellStart"/>
      <w:r>
        <w:rPr>
          <w:lang w:eastAsia="zh-CN"/>
        </w:rPr>
        <w:t>svg</w:t>
      </w:r>
      <w:proofErr w:type="spellEnd"/>
      <w:r>
        <w:rPr>
          <w:lang w:eastAsia="zh-CN"/>
        </w:rPr>
        <w:t>编辑器进行调整）</w:t>
      </w:r>
    </w:p>
    <w:p w14:paraId="71EE7E11" w14:textId="77777777" w:rsidR="00392ECB" w:rsidRDefault="001D19B5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以路径形式存储轮廓，每一个轮廓对应一个</w:t>
      </w:r>
      <w:r>
        <w:rPr>
          <w:lang w:eastAsia="zh-CN"/>
        </w:rPr>
        <w:t>path</w:t>
      </w:r>
      <w:r>
        <w:rPr>
          <w:lang w:eastAsia="zh-CN"/>
        </w:rPr>
        <w:t>，并配有</w:t>
      </w:r>
      <w:r>
        <w:rPr>
          <w:lang w:eastAsia="zh-CN"/>
        </w:rPr>
        <w:t>id</w:t>
      </w:r>
      <w:r>
        <w:rPr>
          <w:lang w:eastAsia="zh-CN"/>
        </w:rPr>
        <w:t>，区分父子关系</w:t>
      </w:r>
    </w:p>
    <w:p w14:paraId="65674F87" w14:textId="77777777" w:rsidR="00392ECB" w:rsidRDefault="001D19B5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每一个轮廓在</w:t>
      </w:r>
      <w:r>
        <w:rPr>
          <w:lang w:eastAsia="zh-CN"/>
        </w:rPr>
        <w:t>json</w:t>
      </w:r>
      <w:r>
        <w:rPr>
          <w:lang w:eastAsia="zh-CN"/>
        </w:rPr>
        <w:t>传输配有</w:t>
      </w:r>
      <w:r>
        <w:rPr>
          <w:lang w:eastAsia="zh-CN"/>
        </w:rPr>
        <w:t>height</w:t>
      </w:r>
      <w:r>
        <w:rPr>
          <w:lang w:eastAsia="zh-CN"/>
        </w:rPr>
        <w:t>参数（单个点也有高度参数，但是每个点不同高度参数有待开发），预计用户可以单独对每一个轮廓进行参数</w:t>
      </w:r>
      <w:proofErr w:type="gramStart"/>
      <w:r>
        <w:rPr>
          <w:lang w:eastAsia="zh-CN"/>
        </w:rPr>
        <w:t>化高度</w:t>
      </w:r>
      <w:proofErr w:type="gramEnd"/>
      <w:r>
        <w:rPr>
          <w:lang w:eastAsia="zh-CN"/>
        </w:rPr>
        <w:t>调整（进一步开发成</w:t>
      </w:r>
      <w:r>
        <w:rPr>
          <w:lang w:eastAsia="zh-CN"/>
        </w:rPr>
        <w:t>-</w:t>
      </w:r>
      <w:r>
        <w:rPr>
          <w:lang w:eastAsia="zh-CN"/>
        </w:rPr>
        <w:t>拖动，交互性好的高度调整方式）</w:t>
      </w:r>
    </w:p>
    <w:p w14:paraId="4762E9E6" w14:textId="77777777" w:rsidR="00392ECB" w:rsidRDefault="00392ECB">
      <w:pPr>
        <w:numPr>
          <w:ilvl w:val="2"/>
          <w:numId w:val="1"/>
        </w:numPr>
        <w:rPr>
          <w:lang w:eastAsia="zh-CN"/>
        </w:rPr>
      </w:pPr>
    </w:p>
    <w:p w14:paraId="38B4000F" w14:textId="77777777" w:rsidR="00392ECB" w:rsidRDefault="001D19B5" w:rsidP="005E1BEE">
      <w:pPr>
        <w:ind w:left="960"/>
        <w:jc w:val="center"/>
      </w:pPr>
      <w:r>
        <w:rPr>
          <w:noProof/>
        </w:rPr>
        <w:lastRenderedPageBreak/>
        <w:drawing>
          <wp:inline distT="0" distB="0" distL="0" distR="0" wp14:anchorId="49F23122" wp14:editId="6B53B958">
            <wp:extent cx="2857500" cy="2857500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:\CODE\GIThub\Markdown\3D\assets\contours-1725975738035-5.sv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321AE" w14:textId="77777777" w:rsidR="00392ECB" w:rsidRDefault="001D19B5" w:rsidP="005E1BEE">
      <w:pPr>
        <w:ind w:left="240"/>
        <w:jc w:val="center"/>
      </w:pPr>
      <w:r>
        <w:rPr>
          <w:noProof/>
        </w:rPr>
        <w:drawing>
          <wp:inline distT="0" distB="0" distL="0" distR="0" wp14:anchorId="05FA5690" wp14:editId="6FD793DF">
            <wp:extent cx="5334000" cy="1580630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:\CODE\GIThub\Markdown\3D\assets\image-2024091021415737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FEF13" w14:textId="77777777" w:rsidR="00392ECB" w:rsidRDefault="001D19B5">
      <w:pPr>
        <w:numPr>
          <w:ilvl w:val="2"/>
          <w:numId w:val="7"/>
        </w:numPr>
      </w:pPr>
      <w:r>
        <w:t>输出模型（白模）</w:t>
      </w:r>
    </w:p>
    <w:p w14:paraId="04E35DE2" w14:textId="77777777" w:rsidR="00392ECB" w:rsidRDefault="001D19B5" w:rsidP="005E1BEE">
      <w:pPr>
        <w:ind w:left="240"/>
        <w:jc w:val="center"/>
      </w:pPr>
      <w:r>
        <w:rPr>
          <w:noProof/>
        </w:rPr>
        <w:drawing>
          <wp:inline distT="0" distB="0" distL="0" distR="0" wp14:anchorId="3C50CFBE" wp14:editId="61DBAF9A">
            <wp:extent cx="3587319" cy="291973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:\CODE\GIThub\Markdown\3D\assets\image-2024091021440882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273" cy="292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56080" w14:textId="77777777" w:rsidR="00392ECB" w:rsidRDefault="001D19B5">
      <w:pPr>
        <w:pStyle w:val="2"/>
      </w:pPr>
      <w:bookmarkStart w:id="6" w:name="X1a41400b9c41e6e0eb5953015d46a4641a144c5"/>
      <w:bookmarkStart w:id="7" w:name="_Toc177206614"/>
      <w:bookmarkEnd w:id="4"/>
      <w:r>
        <w:lastRenderedPageBreak/>
        <w:t>3d</w:t>
      </w:r>
      <w:r>
        <w:t>模型编辑</w:t>
      </w:r>
      <w:bookmarkEnd w:id="7"/>
    </w:p>
    <w:p w14:paraId="7AA3C738" w14:textId="47678656" w:rsidR="00392ECB" w:rsidRDefault="007E1C5A">
      <w:pPr>
        <w:numPr>
          <w:ilvl w:val="0"/>
          <w:numId w:val="8"/>
        </w:numPr>
      </w:pPr>
      <w:proofErr w:type="spellStart"/>
      <w:r>
        <w:rPr>
          <w:rFonts w:hint="eastAsia"/>
          <w:lang w:eastAsia="zh-CN"/>
        </w:rPr>
        <w:t>Three</w:t>
      </w:r>
      <w:r>
        <w:rPr>
          <w:lang w:eastAsia="zh-CN"/>
        </w:rPr>
        <w:t>js</w:t>
      </w:r>
      <w:proofErr w:type="spellEnd"/>
      <w:r>
        <w:rPr>
          <w:rFonts w:hint="eastAsia"/>
          <w:lang w:eastAsia="zh-CN"/>
        </w:rPr>
        <w:t>提供的</w:t>
      </w:r>
      <w:r>
        <w:rPr>
          <w:rFonts w:hint="eastAsia"/>
          <w:lang w:eastAsia="zh-CN"/>
        </w:rPr>
        <w:t>editor</w:t>
      </w:r>
      <w:r w:rsidR="001D19B5">
        <w:t>的</w:t>
      </w:r>
      <w:hyperlink r:id="rId21">
        <w:r w:rsidR="001D19B5">
          <w:rPr>
            <w:rStyle w:val="ad"/>
          </w:rPr>
          <w:t>https://threejs.org/editor/</w:t>
        </w:r>
      </w:hyperlink>
    </w:p>
    <w:p w14:paraId="781E9C70" w14:textId="77777777" w:rsidR="00392ECB" w:rsidRDefault="001D19B5" w:rsidP="005E1BEE">
      <w:pPr>
        <w:ind w:left="240"/>
        <w:jc w:val="center"/>
      </w:pPr>
      <w:r>
        <w:rPr>
          <w:noProof/>
        </w:rPr>
        <w:drawing>
          <wp:inline distT="0" distB="0" distL="0" distR="0" wp14:anchorId="0F774E69" wp14:editId="6F07CBC4">
            <wp:extent cx="3740727" cy="4130786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:\CODE\GIThub\Markdown\3D\assets\fff126b1ad31aeaea797f580ecac53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46082" w14:textId="77777777" w:rsidR="00392ECB" w:rsidRDefault="001D19B5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难度较大，需要长期持续投入</w:t>
      </w:r>
    </w:p>
    <w:p w14:paraId="2AD743C1" w14:textId="77777777" w:rsidR="00392ECB" w:rsidRDefault="00392ECB">
      <w:pPr>
        <w:pStyle w:val="FirstParagraph"/>
        <w:rPr>
          <w:lang w:eastAsia="zh-CN"/>
        </w:rPr>
      </w:pPr>
    </w:p>
    <w:p w14:paraId="1F4F0581" w14:textId="77777777" w:rsidR="00392ECB" w:rsidRDefault="001D19B5">
      <w:pPr>
        <w:pStyle w:val="2"/>
      </w:pPr>
      <w:bookmarkStart w:id="8" w:name="总体功能设计"/>
      <w:bookmarkStart w:id="9" w:name="_Toc177206615"/>
      <w:bookmarkEnd w:id="6"/>
      <w:proofErr w:type="spellStart"/>
      <w:r>
        <w:t>总体功能设计</w:t>
      </w:r>
      <w:bookmarkEnd w:id="9"/>
      <w:proofErr w:type="spellEnd"/>
    </w:p>
    <w:p w14:paraId="3592D6CB" w14:textId="77777777" w:rsidR="00392ECB" w:rsidRDefault="001D19B5">
      <w:pPr>
        <w:numPr>
          <w:ilvl w:val="0"/>
          <w:numId w:val="9"/>
        </w:numPr>
      </w:pPr>
      <w:r>
        <w:t>应用场景</w:t>
      </w:r>
    </w:p>
    <w:p w14:paraId="528F7FF0" w14:textId="1C5B5ED0" w:rsidR="006D3EF1" w:rsidRDefault="001D19B5" w:rsidP="006D3EF1">
      <w:pPr>
        <w:numPr>
          <w:ilvl w:val="1"/>
          <w:numId w:val="10"/>
        </w:numPr>
        <w:rPr>
          <w:rFonts w:hint="eastAsia"/>
          <w:lang w:eastAsia="zh-CN"/>
        </w:rPr>
      </w:pPr>
      <w:r>
        <w:rPr>
          <w:lang w:eastAsia="zh-CN"/>
        </w:rPr>
        <w:t>城市记忆：参观某地之后，根据记忆绘制平面轮廓，通过参数化调整，构建记忆中的街区建筑景观</w:t>
      </w:r>
      <w:r w:rsidR="006D3EF1">
        <w:rPr>
          <w:rFonts w:hint="eastAsia"/>
          <w:lang w:eastAsia="zh-CN"/>
        </w:rPr>
        <w:t>。每个人对街区的印象不同，构造出来的建筑有许多个性化差异，为整个游览增加趣味性</w:t>
      </w:r>
    </w:p>
    <w:p w14:paraId="0FAD252F" w14:textId="77777777" w:rsidR="00392ECB" w:rsidRDefault="001D19B5">
      <w:pPr>
        <w:numPr>
          <w:ilvl w:val="0"/>
          <w:numId w:val="9"/>
        </w:numPr>
      </w:pPr>
      <w:proofErr w:type="spellStart"/>
      <w:r>
        <w:t>功能需求</w:t>
      </w:r>
      <w:proofErr w:type="spellEnd"/>
      <w:r>
        <w:t>：</w:t>
      </w:r>
    </w:p>
    <w:p w14:paraId="00782BBC" w14:textId="77777777" w:rsidR="00392ECB" w:rsidRDefault="001D19B5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单个模型的构建，储存，重复利用</w:t>
      </w:r>
    </w:p>
    <w:p w14:paraId="1D326C7E" w14:textId="77777777" w:rsidR="00392ECB" w:rsidRDefault="001D19B5">
      <w:pPr>
        <w:numPr>
          <w:ilvl w:val="2"/>
          <w:numId w:val="12"/>
        </w:numPr>
        <w:rPr>
          <w:lang w:eastAsia="zh-CN"/>
        </w:rPr>
      </w:pPr>
      <w:r>
        <w:rPr>
          <w:lang w:eastAsia="zh-CN"/>
        </w:rPr>
        <w:t>利用色块，网格划分，拖动等进行模型批量铺设</w:t>
      </w:r>
    </w:p>
    <w:p w14:paraId="3278E329" w14:textId="77777777" w:rsidR="00392ECB" w:rsidRDefault="001D19B5">
      <w:pPr>
        <w:numPr>
          <w:ilvl w:val="1"/>
          <w:numId w:val="11"/>
        </w:numPr>
        <w:rPr>
          <w:lang w:eastAsia="zh-CN"/>
        </w:rPr>
      </w:pP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整个模型的参数化构造（与单个模型同理，但模型粒度不同）</w:t>
      </w:r>
    </w:p>
    <w:p w14:paraId="62AF6283" w14:textId="77777777" w:rsidR="00392ECB" w:rsidRDefault="001D19B5">
      <w:pPr>
        <w:numPr>
          <w:ilvl w:val="1"/>
          <w:numId w:val="11"/>
        </w:numPr>
      </w:pPr>
      <w:proofErr w:type="spellStart"/>
      <w:r>
        <w:t>基于模型的信息绑定</w:t>
      </w:r>
      <w:proofErr w:type="spellEnd"/>
    </w:p>
    <w:p w14:paraId="23919C54" w14:textId="06EAB012" w:rsidR="00392ECB" w:rsidRDefault="001D19B5" w:rsidP="007E1C5A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lastRenderedPageBreak/>
        <w:t>SVG</w:t>
      </w:r>
      <w:r>
        <w:rPr>
          <w:lang w:eastAsia="zh-CN"/>
        </w:rPr>
        <w:t>图形轮廓的编辑调整</w:t>
      </w:r>
      <w:bookmarkEnd w:id="0"/>
      <w:bookmarkEnd w:id="8"/>
    </w:p>
    <w:p w14:paraId="74714441" w14:textId="77777777" w:rsidR="007E1C5A" w:rsidRDefault="007E1C5A" w:rsidP="007E1C5A">
      <w:pPr>
        <w:numPr>
          <w:ilvl w:val="1"/>
          <w:numId w:val="11"/>
        </w:numPr>
        <w:rPr>
          <w:rFonts w:hint="eastAsia"/>
          <w:lang w:eastAsia="zh-CN"/>
        </w:rPr>
      </w:pPr>
    </w:p>
    <w:sectPr w:rsidR="007E1C5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4C55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114C6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CEEC8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7A6F2E"/>
    <w:multiLevelType w:val="hybridMultilevel"/>
    <w:tmpl w:val="24E842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7B02A4"/>
    <w:multiLevelType w:val="hybridMultilevel"/>
    <w:tmpl w:val="F5A459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1FD36E0"/>
    <w:multiLevelType w:val="hybridMultilevel"/>
    <w:tmpl w:val="F2F89D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4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2ECB"/>
    <w:rsid w:val="001D19B5"/>
    <w:rsid w:val="00364890"/>
    <w:rsid w:val="00392ECB"/>
    <w:rsid w:val="00396A00"/>
    <w:rsid w:val="003B7CBE"/>
    <w:rsid w:val="005E1BEE"/>
    <w:rsid w:val="006D3EF1"/>
    <w:rsid w:val="007E1C5A"/>
    <w:rsid w:val="00880B16"/>
    <w:rsid w:val="00980798"/>
    <w:rsid w:val="00E4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67D1F"/>
  <w15:docId w15:val="{83D6AB40-A16A-4028-8A84-CE89EFB48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396A00"/>
  </w:style>
  <w:style w:type="paragraph" w:styleId="TOC2">
    <w:name w:val="toc 2"/>
    <w:basedOn w:val="a"/>
    <w:next w:val="a"/>
    <w:autoRedefine/>
    <w:uiPriority w:val="39"/>
    <w:unhideWhenUsed/>
    <w:rsid w:val="00396A00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emf"/><Relationship Id="rId18" Type="http://schemas.openxmlformats.org/officeDocument/2006/relationships/image" Target="media/image9.svg"/><Relationship Id="rId3" Type="http://schemas.openxmlformats.org/officeDocument/2006/relationships/styles" Target="styles.xml"/><Relationship Id="rId21" Type="http://schemas.openxmlformats.org/officeDocument/2006/relationships/hyperlink" Target="https://threejs.org/editor/" TargetMode="External"/><Relationship Id="rId7" Type="http://schemas.openxmlformats.org/officeDocument/2006/relationships/image" Target="media/image2.png"/><Relationship Id="rId12" Type="http://schemas.openxmlformats.org/officeDocument/2006/relationships/oleObject" Target="embeddings/oleObject1.bin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github.com/SVG-Edit/svgedit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methodofaction/Method-Draw" TargetMode="External"/><Relationship Id="rId14" Type="http://schemas.openxmlformats.org/officeDocument/2006/relationships/oleObject" Target="embeddings/oleObject2.bin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E082E-2FF5-4FB9-B2AC-ADF80FAAE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250</Words>
  <Characters>1426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石 夏源</cp:lastModifiedBy>
  <cp:revision>10</cp:revision>
  <dcterms:created xsi:type="dcterms:W3CDTF">2024-09-10T14:51:00Z</dcterms:created>
  <dcterms:modified xsi:type="dcterms:W3CDTF">2024-09-14T04:01:00Z</dcterms:modified>
</cp:coreProperties>
</file>